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8.svg" ContentType="image/svg+xml;base64"/>
  <Override PartName="/word/media/rId35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X547291c5f5c3ff4584735dcd60077388a4285e8"/>
    <w:p>
      <w:pPr>
        <w:pStyle w:val="Heading1"/>
      </w:pPr>
      <w:r>
        <w:t xml:space="preserve">Lesson 4: Algoritmo estándar: Números de un dígito y de varios dígitos, componiendo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Use the standard algorithm to multiply up to five-digit numbers by one-digit factors, including composing new unit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Usemos el algoritmo estándar para multiplicar números de un dígito y números de varios dígit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the standard algorithm to multiply up to five-digit numbers and one-digit numbers.</w:t>
      </w:r>
    </w:p>
    <w:p>
      <w:pPr>
        <w:pStyle w:val="BodyText"/>
      </w:pPr>
      <w:r>
        <w:t xml:space="preserve">In grade 4, students interpreted the standard algorithm for multiplication and compared it to a partial products algorithm to multiply up to four-digit numbers and one-digit numbers. In this lesson, students extend their understanding of the standard algorithm to multiply up to five-digit numbers and one-digit numbers, including problems where one or more new units are composed. This is the first in a series of lessons to support students in developing fluency using the standard algorithm to multiply multi-digit number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1 Stronger and Clearer Each Time (Activity 1), Number Talk (Warm-up)</w:t>
      </w:r>
    </w:p>
    <w:bookmarkEnd w:id="32"/>
    <w:bookmarkStart w:id="33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3"/>
    <w:bookmarkStart w:id="34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evidence do you see that your students are applying what they learned about partial products to make sense of the standard algorithm?</w:t>
      </w:r>
    </w:p>
    <w:p>
      <w:r>
        <w:pict>
          <v:rect style="width:0;height:1.5pt" o:hralign="center" o:hrstd="t" o:hr="t"/>
        </w:pict>
      </w:r>
    </w:p>
    <w:bookmarkEnd w:id="34"/>
    <w:bookmarkStart w:id="38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Un cálculo con el algoritmo estándar</w:t>
      </w:r>
    </w:p>
    <w:bookmarkEnd w:id="38"/>
    <w:bookmarkStart w:id="39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5</w:t>
            </w:r>
          </w:p>
        </w:tc>
      </w:tr>
    </w:tbl>
    <w:bookmarkEnd w:id="39"/>
    <w:bookmarkStart w:id="40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Usa el algoritmo estándar para encontrar el valor de </w:t>
      </w:r>
      <m:oMath>
        <m:r>
          <m:t>3</m:t>
        </m:r>
        <m:r>
          <m:rPr>
            <m:sty m:val="p"/>
          </m:rPr>
          <m:t>,</m:t>
        </m:r>
        <m:r>
          <m:t>​</m:t>
        </m:r>
        <m:r>
          <m:t>514</m:t>
        </m:r>
        <m:r>
          <m:rPr>
            <m:sty m:val="p"/>
          </m:rPr>
          <m:t>×</m:t>
        </m:r>
        <m:r>
          <m:t>7</m:t>
        </m:r>
      </m:oMath>
      <w:r>
        <w:t xml:space="preserve">.</w:t>
      </w:r>
    </w:p>
    <w:bookmarkEnd w:id="40"/>
    <w:bookmarkStart w:id="44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:</w:t>
      </w:r>
    </w:p>
    <w:p>
      <w:pPr>
        <w:pStyle w:val="BodyText"/>
      </w:pPr>
      <w:r>
        <w:drawing>
          <wp:inline>
            <wp:extent cx="1485900" cy="750723"/>
            <wp:effectExtent b="0" l="0" r="0" t="0"/>
            <wp:docPr descr="multiplication algorithm" title="" id="42" name="Picture"/>
            <a:graphic>
              <a:graphicData uri="http://schemas.openxmlformats.org/drawingml/2006/picture">
                <pic:pic>
                  <pic:nvPicPr>
                    <pic:cNvPr descr="/app/tmp/embedder-1671065810.0835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8" Target="media/rId28.svg" /><Relationship Type="http://schemas.openxmlformats.org/officeDocument/2006/relationships/image" Id="rId35" Target="media/rId35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50Z</dcterms:created>
  <dcterms:modified xsi:type="dcterms:W3CDTF">2022-12-15T00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MV4+QVwGlAOjn9pA3ORAiohcTAE7msRYb8GfwtyNf0UwT2gafjiDctq3HdSF71qE8kIthBkNgrkNeMPf302oA==</vt:lpwstr>
  </property>
</Properties>
</file>